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A014B2" w14:textId="77777777" w:rsidR="00503252" w:rsidRDefault="00000000">
      <w:pPr>
        <w:autoSpaceDE w:val="0"/>
        <w:autoSpaceDN w:val="0"/>
        <w:adjustRightInd w:val="0"/>
        <w:spacing w:beforeLines="100" w:before="312"/>
        <w:jc w:val="left"/>
        <w:rPr>
          <w:rFonts w:ascii="宋体" w:eastAsia="宋体" w:cs="宋体"/>
          <w:b/>
          <w:kern w:val="0"/>
          <w:sz w:val="32"/>
          <w:szCs w:val="32"/>
        </w:rPr>
      </w:pPr>
      <w:r>
        <w:rPr>
          <w:rFonts w:ascii="宋体" w:eastAsia="宋体" w:cs="宋体" w:hint="eastAsia"/>
          <w:b/>
          <w:kern w:val="0"/>
          <w:sz w:val="32"/>
          <w:szCs w:val="32"/>
        </w:rPr>
        <w:t>附件1：</w:t>
      </w:r>
    </w:p>
    <w:p w14:paraId="4D46CCAD" w14:textId="0B14909A" w:rsidR="00503252" w:rsidRDefault="00977001">
      <w:pPr>
        <w:autoSpaceDE w:val="0"/>
        <w:autoSpaceDN w:val="0"/>
        <w:adjustRightInd w:val="0"/>
        <w:spacing w:line="360" w:lineRule="auto"/>
        <w:jc w:val="center"/>
        <w:rPr>
          <w:rFonts w:ascii="华文中宋" w:eastAsia="华文中宋" w:hAnsi="华文中宋" w:cs="宋体"/>
          <w:b/>
          <w:kern w:val="0"/>
          <w:sz w:val="32"/>
          <w:szCs w:val="32"/>
        </w:rPr>
      </w:pPr>
      <w:r w:rsidRPr="00977001">
        <w:rPr>
          <w:rFonts w:ascii="华文中宋" w:eastAsia="华文中宋" w:hAnsi="华文中宋" w:cs="宋体" w:hint="eastAsia"/>
          <w:b/>
          <w:kern w:val="0"/>
          <w:sz w:val="32"/>
          <w:szCs w:val="32"/>
        </w:rPr>
        <w:t>第五届全国大学生土地国情大赛安徽建筑大学校赛</w:t>
      </w:r>
    </w:p>
    <w:p w14:paraId="3026E4C9" w14:textId="7F460EE7" w:rsidR="00503252" w:rsidRDefault="00000000">
      <w:pPr>
        <w:autoSpaceDE w:val="0"/>
        <w:autoSpaceDN w:val="0"/>
        <w:adjustRightInd w:val="0"/>
        <w:spacing w:line="360" w:lineRule="auto"/>
        <w:jc w:val="center"/>
        <w:rPr>
          <w:rFonts w:ascii="华文中宋" w:eastAsia="华文中宋" w:hAnsi="华文中宋" w:cs="宋体"/>
          <w:b/>
          <w:kern w:val="0"/>
          <w:sz w:val="32"/>
          <w:szCs w:val="32"/>
        </w:rPr>
      </w:pPr>
      <w:r>
        <w:rPr>
          <w:rFonts w:ascii="华文中宋" w:eastAsia="华文中宋" w:hAnsi="华文中宋" w:cs="宋体" w:hint="eastAsia"/>
          <w:b/>
          <w:kern w:val="0"/>
          <w:sz w:val="32"/>
          <w:szCs w:val="32"/>
        </w:rPr>
        <w:t>报名汇总表</w:t>
      </w:r>
    </w:p>
    <w:p w14:paraId="5F23C7FD" w14:textId="77777777" w:rsidR="00503252" w:rsidRDefault="00503252">
      <w:pPr>
        <w:autoSpaceDE w:val="0"/>
        <w:autoSpaceDN w:val="0"/>
        <w:adjustRightInd w:val="0"/>
        <w:spacing w:line="360" w:lineRule="auto"/>
        <w:jc w:val="center"/>
        <w:rPr>
          <w:rFonts w:ascii="宋体" w:eastAsia="宋体" w:cs="宋体"/>
          <w:b/>
          <w:kern w:val="0"/>
          <w:sz w:val="32"/>
          <w:szCs w:val="32"/>
        </w:rPr>
      </w:pPr>
    </w:p>
    <w:tbl>
      <w:tblPr>
        <w:tblW w:w="10627" w:type="dxa"/>
        <w:jc w:val="center"/>
        <w:tblLayout w:type="fixed"/>
        <w:tblLook w:val="04A0" w:firstRow="1" w:lastRow="0" w:firstColumn="1" w:lastColumn="0" w:noHBand="0" w:noVBand="1"/>
      </w:tblPr>
      <w:tblGrid>
        <w:gridCol w:w="704"/>
        <w:gridCol w:w="1848"/>
        <w:gridCol w:w="2690"/>
        <w:gridCol w:w="1276"/>
        <w:gridCol w:w="1134"/>
        <w:gridCol w:w="1415"/>
        <w:gridCol w:w="1560"/>
      </w:tblGrid>
      <w:tr w:rsidR="00503252" w14:paraId="2BEC4213" w14:textId="77777777">
        <w:trPr>
          <w:trHeight w:val="423"/>
          <w:jc w:val="center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ABC0DFF" w14:textId="77777777" w:rsidR="00503252" w:rsidRDefault="00000000">
            <w:pPr>
              <w:pStyle w:val="Default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序号</w:t>
            </w:r>
          </w:p>
        </w:tc>
        <w:tc>
          <w:tcPr>
            <w:tcW w:w="18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B71EEB8" w14:textId="77777777" w:rsidR="00503252" w:rsidRDefault="00000000">
            <w:pPr>
              <w:pStyle w:val="Default"/>
              <w:ind w:rightChars="-49" w:right="-103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参赛单位</w:t>
            </w:r>
          </w:p>
        </w:tc>
        <w:tc>
          <w:tcPr>
            <w:tcW w:w="2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CDFBEB7" w14:textId="77777777" w:rsidR="00503252" w:rsidRDefault="00000000">
            <w:pPr>
              <w:pStyle w:val="Default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作品题目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EA46353" w14:textId="77777777" w:rsidR="00503252" w:rsidRDefault="00000000">
            <w:pPr>
              <w:pStyle w:val="Default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团队名称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3832FE8" w14:textId="77777777" w:rsidR="00503252" w:rsidRDefault="00000000">
            <w:pPr>
              <w:pStyle w:val="Default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联系人</w:t>
            </w:r>
          </w:p>
        </w:tc>
        <w:tc>
          <w:tcPr>
            <w:tcW w:w="14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D1BF6F" w14:textId="77777777" w:rsidR="00503252" w:rsidRDefault="00000000">
            <w:pPr>
              <w:pStyle w:val="Default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联系电话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BA9CB62" w14:textId="77777777" w:rsidR="00503252" w:rsidRDefault="00000000">
            <w:pPr>
              <w:pStyle w:val="Default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邮箱</w:t>
            </w:r>
          </w:p>
        </w:tc>
      </w:tr>
      <w:tr w:rsidR="00503252" w14:paraId="32345EAD" w14:textId="77777777">
        <w:trPr>
          <w:trHeight w:val="442"/>
          <w:jc w:val="center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1AF93B8" w14:textId="77777777" w:rsidR="00503252" w:rsidRDefault="00000000">
            <w:pPr>
              <w:pStyle w:val="Default"/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1</w:t>
            </w:r>
          </w:p>
        </w:tc>
        <w:tc>
          <w:tcPr>
            <w:tcW w:w="18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7C2B1E3" w14:textId="77777777" w:rsidR="00503252" w:rsidRDefault="0050325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2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32F4C93" w14:textId="77777777" w:rsidR="00503252" w:rsidRDefault="0050325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996796" w14:textId="77777777" w:rsidR="00503252" w:rsidRDefault="0050325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027CA91" w14:textId="77777777" w:rsidR="00503252" w:rsidRDefault="0050325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4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1931E27" w14:textId="77777777" w:rsidR="00503252" w:rsidRDefault="00503252">
            <w:pPr>
              <w:pStyle w:val="Default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3F89336" w14:textId="77777777" w:rsidR="00503252" w:rsidRDefault="00503252">
            <w:pPr>
              <w:pStyle w:val="Default"/>
              <w:rPr>
                <w:rFonts w:cstheme="minorBidi"/>
                <w:color w:val="auto"/>
                <w:sz w:val="21"/>
                <w:szCs w:val="21"/>
              </w:rPr>
            </w:pPr>
          </w:p>
        </w:tc>
      </w:tr>
      <w:tr w:rsidR="00503252" w14:paraId="04057699" w14:textId="77777777">
        <w:trPr>
          <w:trHeight w:val="442"/>
          <w:jc w:val="center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E20E772" w14:textId="77777777" w:rsidR="00503252" w:rsidRDefault="00000000">
            <w:pPr>
              <w:pStyle w:val="Default"/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2</w:t>
            </w:r>
          </w:p>
        </w:tc>
        <w:tc>
          <w:tcPr>
            <w:tcW w:w="18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F5BB6A9" w14:textId="77777777" w:rsidR="00503252" w:rsidRDefault="0050325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2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C7B5EB7" w14:textId="77777777" w:rsidR="00503252" w:rsidRDefault="0050325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3ED6CEC" w14:textId="77777777" w:rsidR="00503252" w:rsidRDefault="0050325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78566E" w14:textId="77777777" w:rsidR="00503252" w:rsidRDefault="0050325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4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1987262" w14:textId="77777777" w:rsidR="00503252" w:rsidRDefault="00503252">
            <w:pPr>
              <w:pStyle w:val="Default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068EAD2" w14:textId="77777777" w:rsidR="00503252" w:rsidRDefault="00503252">
            <w:pPr>
              <w:pStyle w:val="Default"/>
              <w:rPr>
                <w:rFonts w:cstheme="minorBidi"/>
                <w:color w:val="auto"/>
                <w:sz w:val="21"/>
                <w:szCs w:val="21"/>
              </w:rPr>
            </w:pPr>
          </w:p>
        </w:tc>
      </w:tr>
      <w:tr w:rsidR="00503252" w14:paraId="4B76F479" w14:textId="77777777">
        <w:trPr>
          <w:trHeight w:val="448"/>
          <w:jc w:val="center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0A38C3E" w14:textId="77777777" w:rsidR="00503252" w:rsidRDefault="00000000">
            <w:pPr>
              <w:pStyle w:val="Default"/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3</w:t>
            </w:r>
          </w:p>
        </w:tc>
        <w:tc>
          <w:tcPr>
            <w:tcW w:w="18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D481D5B" w14:textId="77777777" w:rsidR="00503252" w:rsidRDefault="0050325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2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29B2F68" w14:textId="77777777" w:rsidR="00503252" w:rsidRDefault="0050325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7692A8" w14:textId="77777777" w:rsidR="00503252" w:rsidRDefault="0050325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DE503C2" w14:textId="77777777" w:rsidR="00503252" w:rsidRDefault="0050325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4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5CE0351" w14:textId="77777777" w:rsidR="00503252" w:rsidRDefault="00503252">
            <w:pPr>
              <w:pStyle w:val="Default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B620C1A" w14:textId="77777777" w:rsidR="00503252" w:rsidRDefault="00503252">
            <w:pPr>
              <w:pStyle w:val="Default"/>
              <w:rPr>
                <w:rFonts w:cstheme="minorBidi"/>
                <w:color w:val="auto"/>
                <w:sz w:val="21"/>
                <w:szCs w:val="21"/>
              </w:rPr>
            </w:pPr>
          </w:p>
        </w:tc>
      </w:tr>
    </w:tbl>
    <w:p w14:paraId="2D8D942F" w14:textId="77777777" w:rsidR="00503252" w:rsidRDefault="00503252">
      <w:pPr>
        <w:pStyle w:val="Default"/>
        <w:rPr>
          <w:sz w:val="21"/>
          <w:szCs w:val="21"/>
        </w:rPr>
      </w:pPr>
    </w:p>
    <w:p w14:paraId="2B7A9AD4" w14:textId="77777777" w:rsidR="00503252" w:rsidRDefault="00503252">
      <w:pPr>
        <w:pStyle w:val="Default"/>
        <w:rPr>
          <w:rFonts w:cstheme="minorBidi"/>
          <w:color w:val="auto"/>
          <w:sz w:val="21"/>
          <w:szCs w:val="21"/>
        </w:rPr>
      </w:pPr>
    </w:p>
    <w:p w14:paraId="485C720D" w14:textId="77777777" w:rsidR="00503252" w:rsidRDefault="00503252">
      <w:pPr>
        <w:jc w:val="left"/>
      </w:pPr>
    </w:p>
    <w:p w14:paraId="055E7ADB" w14:textId="3C42066C" w:rsidR="00503252" w:rsidRPr="00BD6B4D" w:rsidRDefault="00503252" w:rsidP="00BD6B4D">
      <w:pPr>
        <w:widowControl/>
        <w:jc w:val="left"/>
        <w:rPr>
          <w:rFonts w:ascii="宋体" w:eastAsia="宋体" w:hint="eastAsia"/>
          <w:b/>
          <w:bCs/>
          <w:kern w:val="0"/>
          <w:sz w:val="36"/>
          <w:szCs w:val="36"/>
        </w:rPr>
      </w:pPr>
    </w:p>
    <w:sectPr w:rsidR="00503252" w:rsidRPr="00BD6B4D">
      <w:pgSz w:w="11906" w:h="16838"/>
      <w:pgMar w:top="1418" w:right="1418" w:bottom="1418" w:left="1418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EC2362" w14:textId="77777777" w:rsidR="002B63A0" w:rsidRDefault="002B63A0" w:rsidP="00F9472E">
      <w:r>
        <w:separator/>
      </w:r>
    </w:p>
  </w:endnote>
  <w:endnote w:type="continuationSeparator" w:id="0">
    <w:p w14:paraId="0ACAADBB" w14:textId="77777777" w:rsidR="002B63A0" w:rsidRDefault="002B63A0" w:rsidP="00F947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958626" w14:textId="77777777" w:rsidR="002B63A0" w:rsidRDefault="002B63A0" w:rsidP="00F9472E">
      <w:r>
        <w:separator/>
      </w:r>
    </w:p>
  </w:footnote>
  <w:footnote w:type="continuationSeparator" w:id="0">
    <w:p w14:paraId="690C554E" w14:textId="77777777" w:rsidR="002B63A0" w:rsidRDefault="002B63A0" w:rsidP="00F9472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1600B92"/>
    <w:multiLevelType w:val="multilevel"/>
    <w:tmpl w:val="91600B92"/>
    <w:lvl w:ilvl="0">
      <w:start w:val="1"/>
      <w:numFmt w:val="decimal"/>
      <w:lvlText w:val="%1."/>
      <w:lvlJc w:val="left"/>
      <w:rPr>
        <w:rFonts w:cs="Times New Roman"/>
      </w:rPr>
    </w:lvl>
    <w:lvl w:ilvl="1">
      <w:numFmt w:val="decimal"/>
      <w:lvlText w:val=""/>
      <w:lvlJc w:val="left"/>
      <w:rPr>
        <w:rFonts w:cs="Times New Roman"/>
      </w:rPr>
    </w:lvl>
    <w:lvl w:ilvl="2">
      <w:numFmt w:val="decimal"/>
      <w:lvlText w:val=""/>
      <w:lvlJc w:val="left"/>
      <w:rPr>
        <w:rFonts w:cs="Times New Roman"/>
      </w:rPr>
    </w:lvl>
    <w:lvl w:ilvl="3">
      <w:numFmt w:val="decimal"/>
      <w:lvlText w:val=""/>
      <w:lvlJc w:val="left"/>
      <w:rPr>
        <w:rFonts w:cs="Times New Roman"/>
      </w:rPr>
    </w:lvl>
    <w:lvl w:ilvl="4">
      <w:numFmt w:val="decimal"/>
      <w:lvlText w:val=""/>
      <w:lvlJc w:val="left"/>
      <w:rPr>
        <w:rFonts w:cs="Times New Roman"/>
      </w:rPr>
    </w:lvl>
    <w:lvl w:ilvl="5">
      <w:numFmt w:val="decimal"/>
      <w:lvlText w:val=""/>
      <w:lvlJc w:val="left"/>
      <w:rPr>
        <w:rFonts w:cs="Times New Roman"/>
      </w:rPr>
    </w:lvl>
    <w:lvl w:ilvl="6">
      <w:numFmt w:val="decimal"/>
      <w:lvlText w:val=""/>
      <w:lvlJc w:val="left"/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CC29953E"/>
    <w:multiLevelType w:val="multilevel"/>
    <w:tmpl w:val="CC29953E"/>
    <w:lvl w:ilvl="0">
      <w:start w:val="1"/>
      <w:numFmt w:val="decimal"/>
      <w:lvlText w:val="%1."/>
      <w:lvlJc w:val="left"/>
      <w:rPr>
        <w:rFonts w:cs="Times New Roman"/>
      </w:rPr>
    </w:lvl>
    <w:lvl w:ilvl="1">
      <w:numFmt w:val="decimal"/>
      <w:lvlText w:val=""/>
      <w:lvlJc w:val="left"/>
      <w:rPr>
        <w:rFonts w:cs="Times New Roman"/>
      </w:rPr>
    </w:lvl>
    <w:lvl w:ilvl="2">
      <w:numFmt w:val="decimal"/>
      <w:lvlText w:val=""/>
      <w:lvlJc w:val="left"/>
      <w:rPr>
        <w:rFonts w:cs="Times New Roman"/>
      </w:rPr>
    </w:lvl>
    <w:lvl w:ilvl="3">
      <w:numFmt w:val="decimal"/>
      <w:lvlText w:val=""/>
      <w:lvlJc w:val="left"/>
      <w:rPr>
        <w:rFonts w:cs="Times New Roman"/>
      </w:rPr>
    </w:lvl>
    <w:lvl w:ilvl="4">
      <w:numFmt w:val="decimal"/>
      <w:lvlText w:val=""/>
      <w:lvlJc w:val="left"/>
      <w:rPr>
        <w:rFonts w:cs="Times New Roman"/>
      </w:rPr>
    </w:lvl>
    <w:lvl w:ilvl="5">
      <w:numFmt w:val="decimal"/>
      <w:lvlText w:val=""/>
      <w:lvlJc w:val="left"/>
      <w:rPr>
        <w:rFonts w:cs="Times New Roman"/>
      </w:rPr>
    </w:lvl>
    <w:lvl w:ilvl="6">
      <w:numFmt w:val="decimal"/>
      <w:lvlText w:val=""/>
      <w:lvlJc w:val="left"/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A3C3C8D"/>
    <w:multiLevelType w:val="multilevel"/>
    <w:tmpl w:val="0A3C3C8D"/>
    <w:lvl w:ilvl="0">
      <w:start w:val="1"/>
      <w:numFmt w:val="decimal"/>
      <w:lvlText w:val="%1."/>
      <w:lvlJc w:val="left"/>
      <w:rPr>
        <w:rFonts w:cs="Times New Roman"/>
      </w:rPr>
    </w:lvl>
    <w:lvl w:ilvl="1">
      <w:numFmt w:val="decimal"/>
      <w:lvlText w:val=""/>
      <w:lvlJc w:val="left"/>
      <w:rPr>
        <w:rFonts w:cs="Times New Roman"/>
      </w:rPr>
    </w:lvl>
    <w:lvl w:ilvl="2">
      <w:numFmt w:val="decimal"/>
      <w:lvlText w:val=""/>
      <w:lvlJc w:val="left"/>
      <w:rPr>
        <w:rFonts w:cs="Times New Roman"/>
      </w:rPr>
    </w:lvl>
    <w:lvl w:ilvl="3">
      <w:numFmt w:val="decimal"/>
      <w:lvlText w:val=""/>
      <w:lvlJc w:val="left"/>
      <w:rPr>
        <w:rFonts w:cs="Times New Roman"/>
      </w:rPr>
    </w:lvl>
    <w:lvl w:ilvl="4">
      <w:numFmt w:val="decimal"/>
      <w:lvlText w:val=""/>
      <w:lvlJc w:val="left"/>
      <w:rPr>
        <w:rFonts w:cs="Times New Roman"/>
      </w:rPr>
    </w:lvl>
    <w:lvl w:ilvl="5">
      <w:numFmt w:val="decimal"/>
      <w:lvlText w:val=""/>
      <w:lvlJc w:val="left"/>
      <w:rPr>
        <w:rFonts w:cs="Times New Roman"/>
      </w:rPr>
    </w:lvl>
    <w:lvl w:ilvl="6">
      <w:numFmt w:val="decimal"/>
      <w:lvlText w:val=""/>
      <w:lvlJc w:val="left"/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num w:numId="1" w16cid:durableId="1034116654">
    <w:abstractNumId w:val="0"/>
  </w:num>
  <w:num w:numId="2" w16cid:durableId="1174615491">
    <w:abstractNumId w:val="1"/>
  </w:num>
  <w:num w:numId="3" w16cid:durableId="7532312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wNLa0MDMwMTe1sDRX0lEKTi0uzszPAykwrgUAL3yQFiwAAAA="/>
    <w:docVar w:name="commondata" w:val="eyJoZGlkIjoiMDcyZTBhZjRhNWI5Y2MwODc1YjM4ZTcyODgyZmQzNjIifQ=="/>
  </w:docVars>
  <w:rsids>
    <w:rsidRoot w:val="006D0FE8"/>
    <w:rsid w:val="00002BD6"/>
    <w:rsid w:val="00010148"/>
    <w:rsid w:val="000114DC"/>
    <w:rsid w:val="000147BE"/>
    <w:rsid w:val="000172B4"/>
    <w:rsid w:val="00017E61"/>
    <w:rsid w:val="000411A4"/>
    <w:rsid w:val="000503BE"/>
    <w:rsid w:val="00057DCC"/>
    <w:rsid w:val="00065D1E"/>
    <w:rsid w:val="00072C54"/>
    <w:rsid w:val="00077A41"/>
    <w:rsid w:val="000816D0"/>
    <w:rsid w:val="000841C4"/>
    <w:rsid w:val="000932D5"/>
    <w:rsid w:val="000A1271"/>
    <w:rsid w:val="000A15C8"/>
    <w:rsid w:val="000A3994"/>
    <w:rsid w:val="000A5C75"/>
    <w:rsid w:val="000B1083"/>
    <w:rsid w:val="000B459B"/>
    <w:rsid w:val="000D3442"/>
    <w:rsid w:val="000D6697"/>
    <w:rsid w:val="000E1BF1"/>
    <w:rsid w:val="000E5428"/>
    <w:rsid w:val="000F474B"/>
    <w:rsid w:val="000F7DA4"/>
    <w:rsid w:val="00101737"/>
    <w:rsid w:val="00111E50"/>
    <w:rsid w:val="0012096F"/>
    <w:rsid w:val="00121396"/>
    <w:rsid w:val="0012529B"/>
    <w:rsid w:val="001405B8"/>
    <w:rsid w:val="00140722"/>
    <w:rsid w:val="00141F4C"/>
    <w:rsid w:val="00144E9B"/>
    <w:rsid w:val="00145FE5"/>
    <w:rsid w:val="00172902"/>
    <w:rsid w:val="001772EC"/>
    <w:rsid w:val="00180E3B"/>
    <w:rsid w:val="00182077"/>
    <w:rsid w:val="00185169"/>
    <w:rsid w:val="00185EC1"/>
    <w:rsid w:val="00186DA4"/>
    <w:rsid w:val="001A41D7"/>
    <w:rsid w:val="001B3D88"/>
    <w:rsid w:val="00200E10"/>
    <w:rsid w:val="002145E1"/>
    <w:rsid w:val="0021513C"/>
    <w:rsid w:val="0023155A"/>
    <w:rsid w:val="00231564"/>
    <w:rsid w:val="00233827"/>
    <w:rsid w:val="002355B1"/>
    <w:rsid w:val="00237872"/>
    <w:rsid w:val="002519C5"/>
    <w:rsid w:val="00251EFE"/>
    <w:rsid w:val="00266319"/>
    <w:rsid w:val="00281E5A"/>
    <w:rsid w:val="00291CFD"/>
    <w:rsid w:val="002A3BD2"/>
    <w:rsid w:val="002B2BE2"/>
    <w:rsid w:val="002B41EB"/>
    <w:rsid w:val="002B63A0"/>
    <w:rsid w:val="002C2118"/>
    <w:rsid w:val="002C32A1"/>
    <w:rsid w:val="002C6FC9"/>
    <w:rsid w:val="002E5272"/>
    <w:rsid w:val="002E64CF"/>
    <w:rsid w:val="002F1B3A"/>
    <w:rsid w:val="00303618"/>
    <w:rsid w:val="0030621E"/>
    <w:rsid w:val="00307255"/>
    <w:rsid w:val="00345A0D"/>
    <w:rsid w:val="00347658"/>
    <w:rsid w:val="00350107"/>
    <w:rsid w:val="003522DF"/>
    <w:rsid w:val="003531A8"/>
    <w:rsid w:val="00354E43"/>
    <w:rsid w:val="0035516C"/>
    <w:rsid w:val="0035602D"/>
    <w:rsid w:val="0036423A"/>
    <w:rsid w:val="003730EE"/>
    <w:rsid w:val="003822F1"/>
    <w:rsid w:val="00394673"/>
    <w:rsid w:val="00396DDF"/>
    <w:rsid w:val="003A25A5"/>
    <w:rsid w:val="003A478F"/>
    <w:rsid w:val="003A70E4"/>
    <w:rsid w:val="003A7A10"/>
    <w:rsid w:val="003B0061"/>
    <w:rsid w:val="003B2AF9"/>
    <w:rsid w:val="003C520E"/>
    <w:rsid w:val="003C735F"/>
    <w:rsid w:val="003D1AA7"/>
    <w:rsid w:val="003E5986"/>
    <w:rsid w:val="004046FB"/>
    <w:rsid w:val="0041139B"/>
    <w:rsid w:val="004119DE"/>
    <w:rsid w:val="00423C1C"/>
    <w:rsid w:val="00452711"/>
    <w:rsid w:val="004557F2"/>
    <w:rsid w:val="0045610D"/>
    <w:rsid w:val="00462E94"/>
    <w:rsid w:val="00480B8E"/>
    <w:rsid w:val="004826D7"/>
    <w:rsid w:val="004827DD"/>
    <w:rsid w:val="004839E5"/>
    <w:rsid w:val="004966B1"/>
    <w:rsid w:val="004C2EEE"/>
    <w:rsid w:val="004D0365"/>
    <w:rsid w:val="004E031F"/>
    <w:rsid w:val="004E34E8"/>
    <w:rsid w:val="004E6B7F"/>
    <w:rsid w:val="004F00C3"/>
    <w:rsid w:val="004F1EE8"/>
    <w:rsid w:val="004F225B"/>
    <w:rsid w:val="004F631E"/>
    <w:rsid w:val="005023AF"/>
    <w:rsid w:val="00503252"/>
    <w:rsid w:val="00505F66"/>
    <w:rsid w:val="0051506D"/>
    <w:rsid w:val="00515740"/>
    <w:rsid w:val="005227E5"/>
    <w:rsid w:val="00526A96"/>
    <w:rsid w:val="00533038"/>
    <w:rsid w:val="005511E2"/>
    <w:rsid w:val="005526E0"/>
    <w:rsid w:val="005554BE"/>
    <w:rsid w:val="00562C3C"/>
    <w:rsid w:val="0058349C"/>
    <w:rsid w:val="00591394"/>
    <w:rsid w:val="005A1356"/>
    <w:rsid w:val="005A35E1"/>
    <w:rsid w:val="005A507D"/>
    <w:rsid w:val="005C694F"/>
    <w:rsid w:val="005D27FC"/>
    <w:rsid w:val="005F43A9"/>
    <w:rsid w:val="006003A5"/>
    <w:rsid w:val="0062153A"/>
    <w:rsid w:val="00621D1F"/>
    <w:rsid w:val="006241BA"/>
    <w:rsid w:val="00626898"/>
    <w:rsid w:val="00631586"/>
    <w:rsid w:val="006324CC"/>
    <w:rsid w:val="00632951"/>
    <w:rsid w:val="00643351"/>
    <w:rsid w:val="00647DB8"/>
    <w:rsid w:val="00653B2C"/>
    <w:rsid w:val="00654B85"/>
    <w:rsid w:val="0065757F"/>
    <w:rsid w:val="00663C27"/>
    <w:rsid w:val="00665034"/>
    <w:rsid w:val="00681FF7"/>
    <w:rsid w:val="00687642"/>
    <w:rsid w:val="006A031A"/>
    <w:rsid w:val="006A5978"/>
    <w:rsid w:val="006D0FE8"/>
    <w:rsid w:val="006D590D"/>
    <w:rsid w:val="006E2C62"/>
    <w:rsid w:val="006F3221"/>
    <w:rsid w:val="006F5AD9"/>
    <w:rsid w:val="0070400C"/>
    <w:rsid w:val="0071023E"/>
    <w:rsid w:val="007175B0"/>
    <w:rsid w:val="00724A41"/>
    <w:rsid w:val="0073535E"/>
    <w:rsid w:val="0074222E"/>
    <w:rsid w:val="00751DA7"/>
    <w:rsid w:val="007555FE"/>
    <w:rsid w:val="00772B91"/>
    <w:rsid w:val="00772ED0"/>
    <w:rsid w:val="00776D65"/>
    <w:rsid w:val="00781DB2"/>
    <w:rsid w:val="0079049A"/>
    <w:rsid w:val="0079335E"/>
    <w:rsid w:val="007970A5"/>
    <w:rsid w:val="007A1FCC"/>
    <w:rsid w:val="007A6561"/>
    <w:rsid w:val="007C0BB4"/>
    <w:rsid w:val="007D20C8"/>
    <w:rsid w:val="007E34CB"/>
    <w:rsid w:val="007F5DF2"/>
    <w:rsid w:val="00812741"/>
    <w:rsid w:val="00816B69"/>
    <w:rsid w:val="008277CE"/>
    <w:rsid w:val="008279B9"/>
    <w:rsid w:val="008335F5"/>
    <w:rsid w:val="00833EE7"/>
    <w:rsid w:val="00836C7D"/>
    <w:rsid w:val="0086460F"/>
    <w:rsid w:val="0087487E"/>
    <w:rsid w:val="00876264"/>
    <w:rsid w:val="00877999"/>
    <w:rsid w:val="00882542"/>
    <w:rsid w:val="00884E97"/>
    <w:rsid w:val="008A54F8"/>
    <w:rsid w:val="008B670C"/>
    <w:rsid w:val="008C051E"/>
    <w:rsid w:val="008E159A"/>
    <w:rsid w:val="008E1B64"/>
    <w:rsid w:val="00904826"/>
    <w:rsid w:val="00916C06"/>
    <w:rsid w:val="009234E4"/>
    <w:rsid w:val="00923CF5"/>
    <w:rsid w:val="00936B21"/>
    <w:rsid w:val="00936C47"/>
    <w:rsid w:val="00936E0B"/>
    <w:rsid w:val="00940E74"/>
    <w:rsid w:val="00941420"/>
    <w:rsid w:val="009443A6"/>
    <w:rsid w:val="00950E74"/>
    <w:rsid w:val="00951589"/>
    <w:rsid w:val="009742D2"/>
    <w:rsid w:val="00975E63"/>
    <w:rsid w:val="00977001"/>
    <w:rsid w:val="00985441"/>
    <w:rsid w:val="00994804"/>
    <w:rsid w:val="009963B8"/>
    <w:rsid w:val="009974D2"/>
    <w:rsid w:val="009A1921"/>
    <w:rsid w:val="009A1E80"/>
    <w:rsid w:val="009B132C"/>
    <w:rsid w:val="009B37A7"/>
    <w:rsid w:val="009B5627"/>
    <w:rsid w:val="009C2A64"/>
    <w:rsid w:val="009C3858"/>
    <w:rsid w:val="009D3FBF"/>
    <w:rsid w:val="009D441B"/>
    <w:rsid w:val="009D6026"/>
    <w:rsid w:val="009E17EE"/>
    <w:rsid w:val="009E1CF0"/>
    <w:rsid w:val="00A0361A"/>
    <w:rsid w:val="00A12257"/>
    <w:rsid w:val="00A25842"/>
    <w:rsid w:val="00A27736"/>
    <w:rsid w:val="00A33BA3"/>
    <w:rsid w:val="00A40AEC"/>
    <w:rsid w:val="00A4314B"/>
    <w:rsid w:val="00A52F48"/>
    <w:rsid w:val="00A564CE"/>
    <w:rsid w:val="00A61538"/>
    <w:rsid w:val="00A81EFD"/>
    <w:rsid w:val="00A85D4E"/>
    <w:rsid w:val="00A86CFF"/>
    <w:rsid w:val="00AA01AB"/>
    <w:rsid w:val="00AA1867"/>
    <w:rsid w:val="00AB72C7"/>
    <w:rsid w:val="00AC1FDC"/>
    <w:rsid w:val="00AC3725"/>
    <w:rsid w:val="00AC40A4"/>
    <w:rsid w:val="00AC50B1"/>
    <w:rsid w:val="00AD571A"/>
    <w:rsid w:val="00AF48F7"/>
    <w:rsid w:val="00B04249"/>
    <w:rsid w:val="00B131EC"/>
    <w:rsid w:val="00B27FCE"/>
    <w:rsid w:val="00B405D8"/>
    <w:rsid w:val="00B45662"/>
    <w:rsid w:val="00B51904"/>
    <w:rsid w:val="00B530E8"/>
    <w:rsid w:val="00B66DC8"/>
    <w:rsid w:val="00B73BD8"/>
    <w:rsid w:val="00B852CA"/>
    <w:rsid w:val="00BA0BA3"/>
    <w:rsid w:val="00BA3564"/>
    <w:rsid w:val="00BA54A8"/>
    <w:rsid w:val="00BA6B3B"/>
    <w:rsid w:val="00BB021F"/>
    <w:rsid w:val="00BB2859"/>
    <w:rsid w:val="00BC3113"/>
    <w:rsid w:val="00BC43E2"/>
    <w:rsid w:val="00BC701C"/>
    <w:rsid w:val="00BC7288"/>
    <w:rsid w:val="00BD4482"/>
    <w:rsid w:val="00BD6B4D"/>
    <w:rsid w:val="00BE6EDE"/>
    <w:rsid w:val="00C036C8"/>
    <w:rsid w:val="00C1468E"/>
    <w:rsid w:val="00C15984"/>
    <w:rsid w:val="00C15A79"/>
    <w:rsid w:val="00C3160C"/>
    <w:rsid w:val="00C40897"/>
    <w:rsid w:val="00C42AB2"/>
    <w:rsid w:val="00C43402"/>
    <w:rsid w:val="00C554AB"/>
    <w:rsid w:val="00C63670"/>
    <w:rsid w:val="00C73881"/>
    <w:rsid w:val="00C83910"/>
    <w:rsid w:val="00C93207"/>
    <w:rsid w:val="00C97CBA"/>
    <w:rsid w:val="00CA7727"/>
    <w:rsid w:val="00CC5596"/>
    <w:rsid w:val="00D230F2"/>
    <w:rsid w:val="00D30AD0"/>
    <w:rsid w:val="00D46818"/>
    <w:rsid w:val="00D50F2C"/>
    <w:rsid w:val="00D5727C"/>
    <w:rsid w:val="00D63037"/>
    <w:rsid w:val="00D655BA"/>
    <w:rsid w:val="00D6729C"/>
    <w:rsid w:val="00D863AE"/>
    <w:rsid w:val="00D92AD1"/>
    <w:rsid w:val="00D942A2"/>
    <w:rsid w:val="00D967F0"/>
    <w:rsid w:val="00D96AB4"/>
    <w:rsid w:val="00D97291"/>
    <w:rsid w:val="00DA0EDD"/>
    <w:rsid w:val="00DB00BC"/>
    <w:rsid w:val="00DB185D"/>
    <w:rsid w:val="00DB4355"/>
    <w:rsid w:val="00DC42A1"/>
    <w:rsid w:val="00DC50D3"/>
    <w:rsid w:val="00DD12E0"/>
    <w:rsid w:val="00DD4E78"/>
    <w:rsid w:val="00DE57CD"/>
    <w:rsid w:val="00DE6708"/>
    <w:rsid w:val="00DF3508"/>
    <w:rsid w:val="00E004BB"/>
    <w:rsid w:val="00E14BC8"/>
    <w:rsid w:val="00E251DC"/>
    <w:rsid w:val="00E4365E"/>
    <w:rsid w:val="00E5040E"/>
    <w:rsid w:val="00E562BE"/>
    <w:rsid w:val="00E5785F"/>
    <w:rsid w:val="00E71F81"/>
    <w:rsid w:val="00E95F9E"/>
    <w:rsid w:val="00EA5870"/>
    <w:rsid w:val="00EB28F0"/>
    <w:rsid w:val="00EB42DE"/>
    <w:rsid w:val="00EB7C12"/>
    <w:rsid w:val="00EC463C"/>
    <w:rsid w:val="00EC57C4"/>
    <w:rsid w:val="00EF1500"/>
    <w:rsid w:val="00F00DD5"/>
    <w:rsid w:val="00F05A56"/>
    <w:rsid w:val="00F12162"/>
    <w:rsid w:val="00F23676"/>
    <w:rsid w:val="00F26294"/>
    <w:rsid w:val="00F31209"/>
    <w:rsid w:val="00F42542"/>
    <w:rsid w:val="00F46D26"/>
    <w:rsid w:val="00F6743E"/>
    <w:rsid w:val="00F73E34"/>
    <w:rsid w:val="00F748CB"/>
    <w:rsid w:val="00F77B8F"/>
    <w:rsid w:val="00F90F66"/>
    <w:rsid w:val="00F9431F"/>
    <w:rsid w:val="00F9472E"/>
    <w:rsid w:val="00F95B3B"/>
    <w:rsid w:val="00FA0769"/>
    <w:rsid w:val="00FD67D3"/>
    <w:rsid w:val="00FD701D"/>
    <w:rsid w:val="00FE270D"/>
    <w:rsid w:val="00FE695F"/>
    <w:rsid w:val="00FF4165"/>
    <w:rsid w:val="00FF5B78"/>
    <w:rsid w:val="72487B9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2B90E8A"/>
  <w15:docId w15:val="{A33C4050-25F2-4B53-9E9C-0EF79B6273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uiPriority w:val="99"/>
    <w:semiHidden/>
    <w:unhideWhenUsed/>
    <w:qFormat/>
    <w:pPr>
      <w:jc w:val="left"/>
    </w:pPr>
  </w:style>
  <w:style w:type="paragraph" w:styleId="a5">
    <w:name w:val="Balloon Text"/>
    <w:basedOn w:val="a"/>
    <w:link w:val="a6"/>
    <w:uiPriority w:val="99"/>
    <w:semiHidden/>
    <w:unhideWhenUsed/>
    <w:qFormat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9">
    <w:name w:val="header"/>
    <w:basedOn w:val="a"/>
    <w:link w:val="aa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b">
    <w:name w:val="annotation subject"/>
    <w:basedOn w:val="a3"/>
    <w:next w:val="a3"/>
    <w:link w:val="ac"/>
    <w:uiPriority w:val="99"/>
    <w:semiHidden/>
    <w:unhideWhenUsed/>
    <w:rPr>
      <w:b/>
      <w:bCs/>
    </w:rPr>
  </w:style>
  <w:style w:type="table" w:styleId="ad">
    <w:name w:val="Table Grid"/>
    <w:basedOn w:val="a1"/>
    <w:uiPriority w:val="39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ae">
    <w:name w:val="Emphasis"/>
    <w:basedOn w:val="a0"/>
    <w:uiPriority w:val="20"/>
    <w:qFormat/>
    <w:rPr>
      <w:i/>
      <w:iCs/>
    </w:rPr>
  </w:style>
  <w:style w:type="character" w:styleId="af">
    <w:name w:val="Hyperlink"/>
    <w:basedOn w:val="a0"/>
    <w:uiPriority w:val="99"/>
    <w:unhideWhenUsed/>
    <w:rPr>
      <w:color w:val="0563C1" w:themeColor="hyperlink"/>
      <w:u w:val="single"/>
    </w:rPr>
  </w:style>
  <w:style w:type="character" w:styleId="af0">
    <w:name w:val="annotation reference"/>
    <w:basedOn w:val="a0"/>
    <w:uiPriority w:val="99"/>
    <w:semiHidden/>
    <w:unhideWhenUsed/>
    <w:qFormat/>
    <w:rPr>
      <w:sz w:val="21"/>
      <w:szCs w:val="21"/>
    </w:rPr>
  </w:style>
  <w:style w:type="character" w:customStyle="1" w:styleId="aa">
    <w:name w:val="页眉 字符"/>
    <w:basedOn w:val="a0"/>
    <w:link w:val="a9"/>
    <w:uiPriority w:val="99"/>
    <w:qFormat/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qFormat/>
    <w:rPr>
      <w:sz w:val="18"/>
      <w:szCs w:val="18"/>
    </w:rPr>
  </w:style>
  <w:style w:type="character" w:customStyle="1" w:styleId="a6">
    <w:name w:val="批注框文本 字符"/>
    <w:basedOn w:val="a0"/>
    <w:link w:val="a5"/>
    <w:uiPriority w:val="99"/>
    <w:semiHidden/>
    <w:qFormat/>
    <w:rPr>
      <w:sz w:val="18"/>
      <w:szCs w:val="18"/>
    </w:r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rFonts w:ascii="宋体" w:eastAsia="宋体" w:cs="宋体"/>
      <w:color w:val="000000"/>
      <w:sz w:val="24"/>
      <w:szCs w:val="24"/>
    </w:rPr>
  </w:style>
  <w:style w:type="paragraph" w:customStyle="1" w:styleId="CM16">
    <w:name w:val="CM16"/>
    <w:basedOn w:val="Default"/>
    <w:next w:val="Default"/>
    <w:uiPriority w:val="99"/>
    <w:qFormat/>
    <w:rPr>
      <w:rFonts w:cstheme="minorBidi"/>
      <w:color w:val="auto"/>
    </w:rPr>
  </w:style>
  <w:style w:type="paragraph" w:customStyle="1" w:styleId="CM14">
    <w:name w:val="CM14"/>
    <w:basedOn w:val="Default"/>
    <w:next w:val="Default"/>
    <w:uiPriority w:val="99"/>
    <w:qFormat/>
    <w:rPr>
      <w:rFonts w:cstheme="minorBidi"/>
      <w:color w:val="auto"/>
    </w:rPr>
  </w:style>
  <w:style w:type="paragraph" w:customStyle="1" w:styleId="CM15">
    <w:name w:val="CM15"/>
    <w:basedOn w:val="Default"/>
    <w:next w:val="Default"/>
    <w:uiPriority w:val="99"/>
    <w:qFormat/>
    <w:rPr>
      <w:rFonts w:cstheme="minorBidi"/>
      <w:color w:val="auto"/>
    </w:rPr>
  </w:style>
  <w:style w:type="paragraph" w:customStyle="1" w:styleId="CM7">
    <w:name w:val="CM7"/>
    <w:basedOn w:val="Default"/>
    <w:next w:val="Default"/>
    <w:uiPriority w:val="99"/>
    <w:qFormat/>
    <w:pPr>
      <w:spacing w:line="778" w:lineRule="atLeast"/>
    </w:pPr>
    <w:rPr>
      <w:rFonts w:cstheme="minorBidi"/>
      <w:color w:val="auto"/>
    </w:rPr>
  </w:style>
  <w:style w:type="paragraph" w:customStyle="1" w:styleId="CM18">
    <w:name w:val="CM18"/>
    <w:basedOn w:val="Default"/>
    <w:next w:val="Default"/>
    <w:uiPriority w:val="99"/>
    <w:qFormat/>
    <w:rPr>
      <w:rFonts w:cstheme="minorBidi"/>
      <w:color w:val="auto"/>
    </w:rPr>
  </w:style>
  <w:style w:type="paragraph" w:customStyle="1" w:styleId="CM8">
    <w:name w:val="CM8"/>
    <w:basedOn w:val="Default"/>
    <w:next w:val="Default"/>
    <w:uiPriority w:val="99"/>
    <w:qFormat/>
    <w:rPr>
      <w:rFonts w:cstheme="minorBidi"/>
      <w:color w:val="auto"/>
    </w:rPr>
  </w:style>
  <w:style w:type="paragraph" w:customStyle="1" w:styleId="CM9">
    <w:name w:val="CM9"/>
    <w:basedOn w:val="Default"/>
    <w:next w:val="Default"/>
    <w:uiPriority w:val="99"/>
    <w:qFormat/>
    <w:pPr>
      <w:spacing w:line="473" w:lineRule="atLeast"/>
    </w:pPr>
    <w:rPr>
      <w:rFonts w:cstheme="minorBidi"/>
      <w:color w:val="auto"/>
    </w:rPr>
  </w:style>
  <w:style w:type="paragraph" w:customStyle="1" w:styleId="CM17">
    <w:name w:val="CM17"/>
    <w:basedOn w:val="Default"/>
    <w:next w:val="Default"/>
    <w:uiPriority w:val="99"/>
    <w:qFormat/>
    <w:rPr>
      <w:rFonts w:cstheme="minorBidi"/>
      <w:color w:val="auto"/>
    </w:rPr>
  </w:style>
  <w:style w:type="character" w:customStyle="1" w:styleId="a4">
    <w:name w:val="批注文字 字符"/>
    <w:basedOn w:val="a0"/>
    <w:link w:val="a3"/>
    <w:uiPriority w:val="99"/>
    <w:semiHidden/>
  </w:style>
  <w:style w:type="character" w:customStyle="1" w:styleId="ac">
    <w:name w:val="批注主题 字符"/>
    <w:basedOn w:val="a4"/>
    <w:link w:val="ab"/>
    <w:uiPriority w:val="99"/>
    <w:semiHidden/>
    <w:rPr>
      <w:b/>
      <w:bCs/>
    </w:rPr>
  </w:style>
  <w:style w:type="character" w:customStyle="1" w:styleId="1">
    <w:name w:val="未处理的提及1"/>
    <w:basedOn w:val="a0"/>
    <w:uiPriority w:val="99"/>
    <w:semiHidden/>
    <w:unhideWhenUsed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1</Pages>
  <Words>14</Words>
  <Characters>83</Characters>
  <Application>Microsoft Office Word</Application>
  <DocSecurity>0</DocSecurity>
  <Lines>1</Lines>
  <Paragraphs>1</Paragraphs>
  <ScaleCrop>false</ScaleCrop>
  <Company/>
  <LinksUpToDate>false</LinksUpToDate>
  <CharactersWithSpaces>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a52798</cp:lastModifiedBy>
  <cp:revision>24</cp:revision>
  <cp:lastPrinted>2021-07-26T02:26:00Z</cp:lastPrinted>
  <dcterms:created xsi:type="dcterms:W3CDTF">2023-06-05T03:03:00Z</dcterms:created>
  <dcterms:modified xsi:type="dcterms:W3CDTF">2023-06-26T0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CA9D46694E05455D937661C6DA1935D2_12</vt:lpwstr>
  </property>
</Properties>
</file>